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A52BD" w14:textId="4CB12FEB" w:rsidR="007F3965" w:rsidRPr="00F33774" w:rsidRDefault="007F3965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</w:pP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Посилання на проведення навчальних занять</w:t>
      </w:r>
      <w:r w:rsidR="00BD26F6"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 xml:space="preserve">  </w:t>
      </w:r>
      <w:r w:rsidRPr="00F33774">
        <w:rPr>
          <w:rFonts w:ascii="Times New Roman" w:eastAsia="Calibri" w:hAnsi="Times New Roman" w:cs="Times New Roman"/>
          <w:b/>
          <w:noProof/>
          <w:sz w:val="28"/>
          <w:szCs w:val="28"/>
          <w:lang w:val="uk-UA"/>
        </w:rPr>
        <w:t>в групі 31Т</w:t>
      </w:r>
    </w:p>
    <w:p w14:paraId="527D030E" w14:textId="77777777" w:rsidR="00BD26F6" w:rsidRPr="007F3965" w:rsidRDefault="00BD26F6" w:rsidP="007F3965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color w:val="FF0000"/>
          <w:sz w:val="28"/>
          <w:szCs w:val="28"/>
          <w:u w:val="single"/>
          <w:lang w:val="uk-UA"/>
        </w:rPr>
      </w:pPr>
    </w:p>
    <w:tbl>
      <w:tblPr>
        <w:tblStyle w:val="1"/>
        <w:tblW w:w="151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872"/>
        <w:gridCol w:w="1984"/>
        <w:gridCol w:w="6492"/>
        <w:gridCol w:w="4820"/>
      </w:tblGrid>
      <w:tr w:rsidR="007F3965" w:rsidRPr="007F3965" w14:paraId="3620E3D5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1534D05D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Навчальна дисципліна</w:t>
            </w:r>
          </w:p>
          <w:p w14:paraId="262A4000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(предмет)</w:t>
            </w:r>
          </w:p>
        </w:tc>
        <w:tc>
          <w:tcPr>
            <w:tcW w:w="1984" w:type="dxa"/>
            <w:vAlign w:val="center"/>
          </w:tcPr>
          <w:p w14:paraId="3DE60D07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492" w:type="dxa"/>
            <w:vAlign w:val="center"/>
          </w:tcPr>
          <w:p w14:paraId="3D8E94E4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21F2D662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онлайн-заняття</w:t>
            </w:r>
          </w:p>
          <w:p w14:paraId="7C17221F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vAlign w:val="center"/>
          </w:tcPr>
          <w:p w14:paraId="1E850C21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 xml:space="preserve">Посилання на </w:t>
            </w:r>
          </w:p>
          <w:p w14:paraId="712F140B" w14:textId="77777777" w:rsidR="007F3965" w:rsidRPr="007F3965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7F3965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  <w:t>Сlassroom</w:t>
            </w:r>
          </w:p>
        </w:tc>
      </w:tr>
      <w:tr w:rsidR="007F3965" w:rsidRPr="00BD26F6" w14:paraId="40F88A86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71C49510" w14:textId="5312EDFF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охорони праці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D977017" w14:textId="184135C4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4590C448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5DC6C723" w14:textId="77777777" w:rsidR="007F3965" w:rsidRPr="00BD26F6" w:rsidRDefault="00B522C1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4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1924348E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 451 390 3810   </w:t>
            </w:r>
          </w:p>
          <w:p w14:paraId="55B3DDC6" w14:textId="73C9A0A1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 ft9zHh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74F44AA" w14:textId="77777777" w:rsidR="0044630F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Матеріали для вивчення навчальної дисципліни розміщено у Google Classroom.</w:t>
            </w:r>
          </w:p>
          <w:p w14:paraId="3753C83F" w14:textId="77777777" w:rsidR="0044630F" w:rsidRPr="00BD26F6" w:rsidRDefault="00B522C1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5" w:history="1">
              <w:r w:rsidR="0044630F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MjUwMDkwNjIzNzY0?cjc=hg2kll3</w:t>
              </w:r>
            </w:hyperlink>
          </w:p>
          <w:p w14:paraId="704FD057" w14:textId="4DA468C2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Код курсу </w:t>
            </w:r>
            <w:hyperlink r:id="rId6" w:history="1">
              <w:r w:rsidRPr="00BD26F6">
                <w:rPr>
                  <w:rFonts w:ascii="Times New Roman" w:hAnsi="Times New Roman" w:cs="Times New Roman"/>
                  <w:noProof/>
                  <w:color w:val="0000FF"/>
                  <w:sz w:val="24"/>
                  <w:szCs w:val="24"/>
                  <w:u w:val="single"/>
                  <w:shd w:val="clear" w:color="auto" w:fill="FFFFFF"/>
                  <w:lang w:val="uk-UA"/>
                </w:rPr>
                <w:t>hg2kll3</w:t>
              </w:r>
            </w:hyperlink>
          </w:p>
        </w:tc>
      </w:tr>
      <w:tr w:rsidR="007F3965" w:rsidRPr="0038211C" w14:paraId="1CEE1411" w14:textId="77777777" w:rsidTr="007F3965">
        <w:trPr>
          <w:trHeight w:val="20"/>
        </w:trPr>
        <w:tc>
          <w:tcPr>
            <w:tcW w:w="1872" w:type="dxa"/>
            <w:vAlign w:val="center"/>
          </w:tcPr>
          <w:p w14:paraId="034BE41A" w14:textId="18B869C9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експлуатація залізниць та безпека рух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60F0" w14:textId="75BF05BB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уторова Світлана Михайлівна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2DF6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4494F4EF" w14:textId="77777777" w:rsidR="007F3965" w:rsidRPr="00BD26F6" w:rsidRDefault="00B522C1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7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4513903810?pwd=oQ9CB60Llppel9IBBoxD5OJOBsbY7w.1&amp;omn=86959219677</w:t>
              </w:r>
            </w:hyperlink>
          </w:p>
          <w:p w14:paraId="4790E26E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 451 390 3810   </w:t>
            </w:r>
          </w:p>
          <w:p w14:paraId="1EE5801A" w14:textId="1D00ED00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 ft9zHh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CC0FD" w14:textId="77777777" w:rsidR="0044630F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Матеріали для вивчення навчальної дисципліни розміщено у </w:t>
            </w:r>
            <w:r w:rsidRPr="00BD26F6">
              <w:rPr>
                <w:rFonts w:ascii="Times New Roman" w:hAnsi="Times New Roman" w:cs="Times New Roman"/>
                <w:noProof/>
                <w:color w:val="222222"/>
                <w:sz w:val="24"/>
                <w:szCs w:val="24"/>
                <w:lang w:val="uk-UA"/>
              </w:rPr>
              <w:t>Google Classroom.</w:t>
            </w: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="0044630F"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  </w:t>
            </w:r>
            <w:hyperlink r:id="rId8" w:history="1">
              <w:r w:rsidR="0044630F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shd w:val="clear" w:color="auto" w:fill="FFFFFF"/>
                  <w:lang w:val="uk-UA"/>
                </w:rPr>
                <w:t>https://classroom.google.com/c/MjI2NjY0NDU3NjEy?cjc=yl7ywee</w:t>
              </w:r>
            </w:hyperlink>
          </w:p>
          <w:p w14:paraId="657036AA" w14:textId="4CAD13C8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shd w:val="clear" w:color="auto" w:fill="FFFFFF"/>
                <w:lang w:val="uk-UA"/>
              </w:rPr>
              <w:t xml:space="preserve">Код курсу </w:t>
            </w:r>
            <w:hyperlink r:id="rId9" w:history="1">
              <w:r w:rsidRPr="00BD26F6">
                <w:rPr>
                  <w:rFonts w:ascii="Times New Roman" w:hAnsi="Times New Roman" w:cs="Times New Roman"/>
                  <w:noProof/>
                  <w:color w:val="0000FF"/>
                  <w:sz w:val="24"/>
                  <w:szCs w:val="24"/>
                  <w:u w:val="single"/>
                  <w:shd w:val="clear" w:color="auto" w:fill="FFFFFF"/>
                  <w:lang w:val="uk-UA"/>
                </w:rPr>
                <w:t>yl7ywee</w:t>
              </w:r>
            </w:hyperlink>
          </w:p>
        </w:tc>
      </w:tr>
      <w:tr w:rsidR="007F3965" w:rsidRPr="0038211C" w14:paraId="6BBB8AB5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44E0C95" w14:textId="3C4BBC3D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Основи вищої математик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1459CFF" w14:textId="408139D1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Иванкова Ірина Генад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16A4DFFF" w14:textId="44882629" w:rsidR="007F3965" w:rsidRPr="00BD26F6" w:rsidRDefault="007F3965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Meeting ID: 873 6624 9310  Passcode: QpFb4v   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E31E8C4" w14:textId="7B61851C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7F3965" w:rsidRPr="0038211C" w14:paraId="4AC2BCDF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C048765" w14:textId="3893CF9B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оземна мов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4CB1D8F" w14:textId="19904E7E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ондаренко Тетяна Олексі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AE1C020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5F39D80E" w14:textId="4902D295" w:rsidR="007F3965" w:rsidRPr="00BD26F6" w:rsidRDefault="00B522C1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0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5447500185?pwd=uFbgnM6dkdnRYpO68XlWXEbRbYUkTo.1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49227A83" w14:textId="3C0F1B46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hyperlink r:id="rId11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AwMTk0NTU1Njc2?cjc=m7dcs7di</w:t>
              </w:r>
            </w:hyperlink>
          </w:p>
        </w:tc>
      </w:tr>
      <w:tr w:rsidR="007F3965" w:rsidRPr="0038211C" w14:paraId="01AB02E2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8159E80" w14:textId="502001CD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Інженерна графік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06E8770" w14:textId="76F200FE" w:rsidR="007F3965" w:rsidRPr="00BD26F6" w:rsidRDefault="007F3965" w:rsidP="007F3965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ндратенко Наталія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3ECCEF59" w14:textId="77777777" w:rsidR="007F3965" w:rsidRPr="00BD26F6" w:rsidRDefault="007F3965" w:rsidP="007F396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5B4EC61A" w14:textId="20EB23C7" w:rsidR="007F3965" w:rsidRPr="00BD26F6" w:rsidRDefault="00B522C1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hyperlink r:id="rId12" w:history="1">
              <w:r w:rsidR="007F3965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4880361746?pwd=uapcYxoXSgFsSZIbboJgqiK0oxepJT.1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7812BB5E" w14:textId="56DD56CE" w:rsidR="007F3965" w:rsidRPr="00BD26F6" w:rsidRDefault="007F3965" w:rsidP="007F3965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hyperlink r:id="rId13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Q1NzE0ODA2NTAw?cjc=yosuh3w</w:t>
              </w:r>
            </w:hyperlink>
          </w:p>
        </w:tc>
      </w:tr>
      <w:tr w:rsidR="00BD26F6" w:rsidRPr="0038211C" w14:paraId="218D489A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64539064" w14:textId="4AA23A72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Матеріало-знавство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D73A3F" w14:textId="0C2E9A71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Макогон Тетяна Вікторі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72E79AD1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3A2B45DA" w14:textId="77777777" w:rsidR="00BD26F6" w:rsidRPr="00BD26F6" w:rsidRDefault="00B522C1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4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5278248257?pwd=ZdZKzJqnu3Sv2yPEZD10HHcroWVCxx.1</w:t>
              </w:r>
            </w:hyperlink>
          </w:p>
          <w:p w14:paraId="292394D6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52 7824 8257 </w:t>
            </w:r>
          </w:p>
          <w:p w14:paraId="7FE26EA1" w14:textId="5511AB02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MbGV2n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CBB1E7C" w14:textId="21DA60B1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15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A5MTkzNTI5NjAy?cjc=mr5xoon</w:t>
              </w:r>
            </w:hyperlink>
          </w:p>
        </w:tc>
      </w:tr>
      <w:tr w:rsidR="00BD26F6" w:rsidRPr="0038211C" w14:paraId="6357F1C5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B516281" w14:textId="32049C56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Електротехніка та електричні вимірювання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3CA93B" w14:textId="75EE5FDD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опчий Наталія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00062A88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Посилання для відвідування занять в онлайн-режимі згідно розкладу: </w:t>
            </w:r>
          </w:p>
          <w:p w14:paraId="079A414E" w14:textId="77777777" w:rsidR="00BD26F6" w:rsidRPr="00BD26F6" w:rsidRDefault="00B522C1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16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7241831655?pwd=bGlIZzVuK3hmWitYeEkxY01LYlBSUT09</w:t>
              </w:r>
            </w:hyperlink>
          </w:p>
          <w:p w14:paraId="5B5F4FEA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724 183 1655 </w:t>
            </w:r>
          </w:p>
          <w:p w14:paraId="6E352960" w14:textId="17DB83E3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EZD10D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8814C47" w14:textId="4FB1F02B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. </w:t>
            </w:r>
            <w:hyperlink r:id="rId17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DMxNDQzNTQwMTgy?cjc=rvnu6u4</w:t>
              </w:r>
            </w:hyperlink>
          </w:p>
        </w:tc>
      </w:tr>
      <w:tr w:rsidR="00BD26F6" w:rsidRPr="0038211C" w14:paraId="636E820D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257A95F" w14:textId="54E08C35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хнічна механіка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0962DA" w14:textId="456FAEE3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213C0D6B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  </w:t>
            </w:r>
            <w:hyperlink r:id="rId18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 xml:space="preserve">Ідентифікатор конференції: 899 9658 4139 </w:t>
            </w:r>
          </w:p>
          <w:p w14:paraId="3B2207A8" w14:textId="46896D89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а: 0iFtVP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8577E87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19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classroom.google.com/c/NzgwMTQ5MTM5OTYx?cjc=35eqij3n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  <w:t xml:space="preserve"> </w:t>
            </w: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курсу: 35eqij3n</w:t>
            </w:r>
          </w:p>
          <w:p w14:paraId="238C964B" w14:textId="2226D36B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6DFF4FA9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5B5C023" w14:textId="689507F0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ичні машин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98D02A" w14:textId="385E7B5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оловіна Олена Миколаївна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A03A0AC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2553D5AD" w14:textId="77777777" w:rsidR="00BD26F6" w:rsidRPr="00BD26F6" w:rsidRDefault="00B522C1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hyperlink r:id="rId20" w:history="1">
              <w:r w:rsidR="00BD26F6"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us05web.zoom.us/j/89996584139?pwd=JaMao0XdRlGQna47ECsGj899Jkw5Va.1</w:t>
              </w:r>
            </w:hyperlink>
            <w:r w:rsidR="00BD26F6"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br/>
              <w:t xml:space="preserve">Ідентифікатор конференції: 899 9658 4139 </w:t>
            </w:r>
          </w:p>
          <w:p w14:paraId="39769FBE" w14:textId="7289A38A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>Код доступу: 0iFtVP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8844B0F" w14:textId="77777777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21" w:history="1">
              <w:r w:rsidRPr="00BD26F6">
                <w:rPr>
                  <w:rFonts w:ascii="Times New Roman" w:hAnsi="Times New Roman" w:cs="Times New Roman"/>
                  <w:bCs/>
                  <w:noProof/>
                  <w:color w:val="0000FF"/>
                  <w:sz w:val="24"/>
                  <w:szCs w:val="24"/>
                  <w:u w:val="single"/>
                  <w:lang w:val="uk-UA"/>
                </w:rPr>
                <w:t>https://classroom.google.com/c/ODAwMTk5MzkzMjk3?cjc=u6mq4wcl</w:t>
              </w:r>
            </w:hyperlink>
            <w:r w:rsidRPr="00BD26F6">
              <w:rPr>
                <w:rFonts w:ascii="Times New Roman" w:hAnsi="Times New Roman" w:cs="Times New Roman"/>
                <w:bCs/>
                <w:noProof/>
                <w:color w:val="0000FF"/>
                <w:sz w:val="24"/>
                <w:szCs w:val="24"/>
                <w:u w:val="single"/>
                <w:lang w:val="uk-UA"/>
              </w:rPr>
              <w:t xml:space="preserve"> </w:t>
            </w:r>
          </w:p>
          <w:p w14:paraId="7CFB901C" w14:textId="275EBCF8" w:rsidR="00BD26F6" w:rsidRPr="00BD26F6" w:rsidRDefault="00BD26F6" w:rsidP="00BD26F6">
            <w:pP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uk-UA"/>
              </w:rPr>
              <w:t xml:space="preserve">Код курсу: u6mq4wcl </w:t>
            </w:r>
          </w:p>
          <w:p w14:paraId="16DB169D" w14:textId="1C392118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0E9416AA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5B77815" w14:textId="1BAED42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пловози та дизель-поїзд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86BBA9" w14:textId="1D0DDFAB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Бабенко Євген Юр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6D86A592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ля відвідування заняття в режимі конференції на платформі ZOOM:</w:t>
            </w:r>
          </w:p>
          <w:p w14:paraId="618AD636" w14:textId="0DF85D0E" w:rsidR="00BD26F6" w:rsidRPr="00BD26F6" w:rsidRDefault="00B522C1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2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7199640543?pwd=Dfo2dEg4lA75iAwwrrN8RZZn5PigtM.1</w:t>
              </w:r>
            </w:hyperlink>
          </w:p>
          <w:p w14:paraId="551D3FAF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719 964 0543 </w:t>
            </w:r>
          </w:p>
          <w:p w14:paraId="2648BF58" w14:textId="56B767FD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MPY5uN</w:t>
            </w:r>
          </w:p>
          <w:p w14:paraId="3DDA09F4" w14:textId="5A6B053C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Ще один варіант </w:t>
            </w:r>
            <w:hyperlink r:id="rId23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meet.google.com/rdp-rtvp-jzd</w:t>
              </w:r>
            </w:hyperlink>
          </w:p>
        </w:tc>
        <w:tc>
          <w:tcPr>
            <w:tcW w:w="4820" w:type="dxa"/>
            <w:shd w:val="clear" w:color="auto" w:fill="auto"/>
            <w:vAlign w:val="center"/>
          </w:tcPr>
          <w:p w14:paraId="59A844A8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24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AwMjQ4ODQyMDU5?cjc=lmpd4he2</w:t>
              </w:r>
            </w:hyperlink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  </w:t>
            </w:r>
          </w:p>
          <w:p w14:paraId="70BC9B06" w14:textId="0C1696EA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курсу: lmpd4he2</w:t>
            </w:r>
          </w:p>
        </w:tc>
      </w:tr>
      <w:tr w:rsidR="00BD26F6" w:rsidRPr="00BD26F6" w14:paraId="3F043387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2131D657" w14:textId="3D32DC88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Електрорухо-мий склад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63E9A8" w14:textId="77777777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Грановський</w:t>
            </w:r>
          </w:p>
          <w:p w14:paraId="0FF87E3B" w14:textId="63078A60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Андрій Сергій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334D7BDF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3E95FA72" w14:textId="77777777" w:rsidR="00BD26F6" w:rsidRPr="00BD26F6" w:rsidRDefault="00B522C1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25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2286105344?pwd=SsPVazCzh59nU9oGxxhTBSUUKhVytj.1</w:t>
              </w:r>
            </w:hyperlink>
          </w:p>
          <w:p w14:paraId="4B0F60DE" w14:textId="06407DE8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290CB897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</w:t>
            </w:r>
            <w:hyperlink r:id="rId26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ODAwMjcyNTI4OTIy?cjc=zln7jm4t</w:t>
              </w:r>
            </w:hyperlink>
          </w:p>
          <w:p w14:paraId="13E54F95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 пошта </w:t>
            </w:r>
            <w:hyperlink r:id="rId27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grajandrej2@gmail.com</w:t>
              </w:r>
            </w:hyperlink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, </w:t>
            </w:r>
          </w:p>
          <w:p w14:paraId="280410C6" w14:textId="34A75E9C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тел 0668376572</w:t>
            </w:r>
          </w:p>
        </w:tc>
      </w:tr>
      <w:tr w:rsidR="00BD26F6" w:rsidRPr="0038211C" w14:paraId="1D3C0BF3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713B0875" w14:textId="380AB342" w:rsidR="00BD26F6" w:rsidRPr="00BD26F6" w:rsidRDefault="00BD26F6" w:rsidP="00BD26F6">
            <w:pPr>
              <w:ind w:right="29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lang w:val="uk-UA"/>
              </w:rPr>
              <w:t>Українська мова (за професійним спрямуванням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C06266" w14:textId="0D8BCAD0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proofErr w:type="spellStart"/>
            <w:r w:rsidRPr="00BD26F6">
              <w:rPr>
                <w:rFonts w:ascii="Times New Roman" w:hAnsi="Times New Roman" w:cs="Times New Roman"/>
                <w:lang w:val="uk-UA"/>
              </w:rPr>
              <w:t>Стругерян</w:t>
            </w:r>
            <w:proofErr w:type="spellEnd"/>
            <w:r w:rsidRPr="00BD26F6">
              <w:rPr>
                <w:rFonts w:ascii="Times New Roman" w:hAnsi="Times New Roman" w:cs="Times New Roman"/>
                <w:lang w:val="uk-UA"/>
              </w:rPr>
              <w:t xml:space="preserve"> Галина Григорівна 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7B36AEC0" w14:textId="1F423757" w:rsidR="00BD26F6" w:rsidRDefault="00B522C1" w:rsidP="00BD26F6">
            <w:pPr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  <w:hyperlink r:id="rId28" w:history="1">
              <w:r w:rsidR="00E31CD0" w:rsidRPr="00DA1C1C">
                <w:rPr>
                  <w:rStyle w:val="a4"/>
                  <w:rFonts w:ascii="Times New Roman" w:eastAsia="Calibri" w:hAnsi="Times New Roman" w:cs="Times New Roman"/>
                  <w:noProof/>
                  <w:sz w:val="24"/>
                  <w:szCs w:val="24"/>
                  <w:lang w:val="uk-UA"/>
                </w:rPr>
                <w:t>https://us05web.zoom.us/j/9463829805?pwd=cWdudHJQWldxbW9ET0UvOW83bDZSQT09</w:t>
              </w:r>
            </w:hyperlink>
          </w:p>
          <w:p w14:paraId="6F8B9A20" w14:textId="3694881E" w:rsidR="00E31CD0" w:rsidRPr="00E31CD0" w:rsidRDefault="00E31CD0" w:rsidP="00BD26F6">
            <w:pPr>
              <w:rPr>
                <w:rFonts w:ascii="Times New Roman" w:eastAsia="Calibri" w:hAnsi="Times New Roman" w:cs="Times New Roman"/>
                <w:noProof/>
                <w:sz w:val="24"/>
                <w:szCs w:val="24"/>
                <w:lang w:val="uk-UA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4C2920A6" w14:textId="3269904A" w:rsidR="00B318B8" w:rsidRPr="0038211C" w:rsidRDefault="0038211C" w:rsidP="00BD26F6">
            <w:pPr>
              <w:rPr>
                <w:lang w:val="uk-UA"/>
              </w:rPr>
            </w:pPr>
            <w:hyperlink r:id="rId29" w:history="1">
              <w:r w:rsidRPr="00D518CB">
                <w:rPr>
                  <w:rStyle w:val="a4"/>
                </w:rPr>
                <w:t>https</w:t>
              </w:r>
              <w:r w:rsidRPr="00D518CB">
                <w:rPr>
                  <w:rStyle w:val="a4"/>
                  <w:lang w:val="uk-UA"/>
                </w:rPr>
                <w:t>://</w:t>
              </w:r>
              <w:r w:rsidRPr="00D518CB">
                <w:rPr>
                  <w:rStyle w:val="a4"/>
                </w:rPr>
                <w:t>classroom</w:t>
              </w:r>
              <w:r w:rsidRPr="00D518CB">
                <w:rPr>
                  <w:rStyle w:val="a4"/>
                  <w:lang w:val="uk-UA"/>
                </w:rPr>
                <w:t>.</w:t>
              </w:r>
              <w:r w:rsidRPr="00D518CB">
                <w:rPr>
                  <w:rStyle w:val="a4"/>
                </w:rPr>
                <w:t>google</w:t>
              </w:r>
              <w:r w:rsidRPr="00D518CB">
                <w:rPr>
                  <w:rStyle w:val="a4"/>
                  <w:lang w:val="uk-UA"/>
                </w:rPr>
                <w:t>.</w:t>
              </w:r>
              <w:r w:rsidRPr="00D518CB">
                <w:rPr>
                  <w:rStyle w:val="a4"/>
                </w:rPr>
                <w:t>com</w:t>
              </w:r>
              <w:r w:rsidRPr="00D518CB">
                <w:rPr>
                  <w:rStyle w:val="a4"/>
                  <w:lang w:val="uk-UA"/>
                </w:rPr>
                <w:t>/</w:t>
              </w:r>
              <w:r w:rsidRPr="00D518CB">
                <w:rPr>
                  <w:rStyle w:val="a4"/>
                </w:rPr>
                <w:t>c</w:t>
              </w:r>
              <w:r w:rsidRPr="00D518CB">
                <w:rPr>
                  <w:rStyle w:val="a4"/>
                  <w:lang w:val="uk-UA"/>
                </w:rPr>
                <w:t>/</w:t>
              </w:r>
              <w:r w:rsidRPr="00D518CB">
                <w:rPr>
                  <w:rStyle w:val="a4"/>
                </w:rPr>
                <w:t>Njg</w:t>
              </w:r>
              <w:r w:rsidRPr="00D518CB">
                <w:rPr>
                  <w:rStyle w:val="a4"/>
                  <w:lang w:val="uk-UA"/>
                </w:rPr>
                <w:t>4</w:t>
              </w:r>
              <w:r w:rsidRPr="00D518CB">
                <w:rPr>
                  <w:rStyle w:val="a4"/>
                </w:rPr>
                <w:t>NjMxMDc</w:t>
              </w:r>
              <w:r w:rsidRPr="00D518CB">
                <w:rPr>
                  <w:rStyle w:val="a4"/>
                  <w:lang w:val="uk-UA"/>
                </w:rPr>
                <w:t>2</w:t>
              </w:r>
              <w:r w:rsidRPr="00D518CB">
                <w:rPr>
                  <w:rStyle w:val="a4"/>
                </w:rPr>
                <w:t>NDkz</w:t>
              </w:r>
              <w:r w:rsidRPr="00D518CB">
                <w:rPr>
                  <w:rStyle w:val="a4"/>
                  <w:lang w:val="uk-UA"/>
                </w:rPr>
                <w:t>?</w:t>
              </w:r>
              <w:r w:rsidRPr="00D518CB">
                <w:rPr>
                  <w:rStyle w:val="a4"/>
                </w:rPr>
                <w:t>cjc</w:t>
              </w:r>
              <w:r w:rsidRPr="00D518CB">
                <w:rPr>
                  <w:rStyle w:val="a4"/>
                  <w:lang w:val="uk-UA"/>
                </w:rPr>
                <w:t>=</w:t>
              </w:r>
              <w:r w:rsidRPr="00D518CB">
                <w:rPr>
                  <w:rStyle w:val="a4"/>
                </w:rPr>
                <w:t>qxxrjqb</w:t>
              </w:r>
            </w:hyperlink>
          </w:p>
          <w:p w14:paraId="59A4AADF" w14:textId="5306EFC4" w:rsidR="0038211C" w:rsidRPr="00BD26F6" w:rsidRDefault="0038211C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bookmarkStart w:id="0" w:name="_GoBack"/>
            <w:bookmarkEnd w:id="0"/>
          </w:p>
        </w:tc>
      </w:tr>
      <w:tr w:rsidR="00BD26F6" w:rsidRPr="0038211C" w14:paraId="09E5A153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4362D62A" w14:textId="7AEDB5FC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lastRenderedPageBreak/>
              <w:t>Основи промислової електронік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BEF42E" w14:textId="0C6B70AC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Пархоменко Сергій Леонід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66E0E585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</w:p>
          <w:p w14:paraId="5CD20EBC" w14:textId="77777777" w:rsidR="00BD26F6" w:rsidRPr="00BD26F6" w:rsidRDefault="00B522C1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hyperlink r:id="rId30" w:history="1">
              <w:r w:rsidR="00BD26F6"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248195322?pwd=ENI41qZARKBqmjoNE7rv8PU9WP5a4X.1</w:t>
              </w:r>
            </w:hyperlink>
          </w:p>
          <w:p w14:paraId="7E7A7C87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62 4819 5322 </w:t>
            </w:r>
          </w:p>
          <w:p w14:paraId="55AA6A44" w14:textId="77C84E26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Volt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5BB9F94" w14:textId="221AD342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Google Classroom  </w:t>
            </w:r>
            <w:hyperlink r:id="rId31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classroom.google.com/c/NzI1MzUxNDgyNjg2?cjc=3ovdr27</w:t>
              </w:r>
            </w:hyperlink>
          </w:p>
        </w:tc>
      </w:tr>
      <w:tr w:rsidR="00BD26F6" w:rsidRPr="00BD26F6" w14:paraId="15288807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048F3B4E" w14:textId="10CE2E29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Фізичне виховання 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E2DDFB" w14:textId="50CD8CCC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дєждін Валерій Михайл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50F2262A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Zoom Конференция </w:t>
            </w:r>
            <w:hyperlink r:id="rId32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788485502?pwd=Sjd4ZTlCU0J3dUlrZ2ZaUG1aNGtQQT09</w:t>
              </w:r>
            </w:hyperlink>
          </w:p>
          <w:p w14:paraId="07AAE8DA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78 848 5502  </w:t>
            </w:r>
          </w:p>
          <w:p w14:paraId="6B6A93F6" w14:textId="70F52575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Z5q0Q6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A27548E" w14:textId="555675E1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Ел. Пошта </w:t>
            </w:r>
            <w:hyperlink r:id="rId33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kttsportmaster@gmail.com</w:t>
              </w:r>
            </w:hyperlink>
          </w:p>
          <w:p w14:paraId="72BB43E4" w14:textId="4B3808C0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  <w:tr w:rsidR="00BD26F6" w:rsidRPr="00BD26F6" w14:paraId="6AF4A00D" w14:textId="77777777" w:rsidTr="007F3965">
        <w:trPr>
          <w:trHeight w:val="20"/>
        </w:trPr>
        <w:tc>
          <w:tcPr>
            <w:tcW w:w="1872" w:type="dxa"/>
            <w:shd w:val="clear" w:color="auto" w:fill="auto"/>
            <w:vAlign w:val="center"/>
          </w:tcPr>
          <w:p w14:paraId="33B10347" w14:textId="789F46E5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Навчальна практика в майстернях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8D77BFB" w14:textId="116FC8C3" w:rsidR="00BD26F6" w:rsidRPr="00BD26F6" w:rsidRDefault="00BD26F6" w:rsidP="00BD26F6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Давиденко Олександр Іванович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7640BCCB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Для відвідування заняття в режимі конференції на платформі ZOOM: </w:t>
            </w:r>
            <w:hyperlink r:id="rId34" w:history="1">
              <w:r w:rsidRPr="00BD26F6">
                <w:rPr>
                  <w:rStyle w:val="a4"/>
                  <w:rFonts w:ascii="Times New Roman" w:hAnsi="Times New Roman" w:cs="Times New Roman"/>
                  <w:noProof/>
                  <w:sz w:val="24"/>
                  <w:szCs w:val="24"/>
                  <w:lang w:val="uk-UA"/>
                </w:rPr>
                <w:t>https://us05web.zoom.us/j/86111725909?pwd=O8uaab2RtFLr2qs6ChE1QcQ9lC8u23.1</w:t>
              </w:r>
            </w:hyperlink>
          </w:p>
          <w:p w14:paraId="009AEB55" w14:textId="77777777" w:rsidR="00BD26F6" w:rsidRPr="00BD26F6" w:rsidRDefault="00BD26F6" w:rsidP="00BD26F6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 xml:space="preserve">Идентификатор конференции: 861 1172 5909  </w:t>
            </w:r>
          </w:p>
          <w:p w14:paraId="6DBC2712" w14:textId="42B3A3AD" w:rsidR="00BD26F6" w:rsidRPr="00BD26F6" w:rsidRDefault="00BD26F6" w:rsidP="00BD26F6">
            <w:pPr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  <w:r w:rsidRPr="00BD26F6">
              <w:rPr>
                <w:rFonts w:ascii="Times New Roman" w:hAnsi="Times New Roman" w:cs="Times New Roman"/>
                <w:noProof/>
                <w:sz w:val="24"/>
                <w:szCs w:val="24"/>
                <w:lang w:val="uk-UA"/>
              </w:rPr>
              <w:t>Код доступа: 11tFDs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6633C40A" w14:textId="53E79C2A" w:rsidR="00BD26F6" w:rsidRPr="00BD26F6" w:rsidRDefault="00BD26F6" w:rsidP="00BD26F6">
            <w:pPr>
              <w:jc w:val="center"/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  <w:lang w:val="uk-UA"/>
              </w:rPr>
            </w:pPr>
          </w:p>
        </w:tc>
      </w:tr>
    </w:tbl>
    <w:p w14:paraId="4A0881A3" w14:textId="77777777" w:rsidR="00B04ABF" w:rsidRPr="00BD26F6" w:rsidRDefault="00B04ABF" w:rsidP="007F396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uk-UA"/>
        </w:rPr>
      </w:pPr>
    </w:p>
    <w:sectPr w:rsidR="00B04ABF" w:rsidRPr="00BD26F6" w:rsidSect="007F39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NjG0BCJLM0NjSyUdpeDU4uLM/DyQAqNaAP2JODQsAAAA"/>
  </w:docVars>
  <w:rsids>
    <w:rsidRoot w:val="00612713"/>
    <w:rsid w:val="0038211C"/>
    <w:rsid w:val="0044630F"/>
    <w:rsid w:val="00612713"/>
    <w:rsid w:val="007F3965"/>
    <w:rsid w:val="00B04ABF"/>
    <w:rsid w:val="00B318B8"/>
    <w:rsid w:val="00B522C1"/>
    <w:rsid w:val="00B87AFC"/>
    <w:rsid w:val="00BD26F6"/>
    <w:rsid w:val="00E31CD0"/>
    <w:rsid w:val="00F3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D12358"/>
  <w15:chartTrackingRefBased/>
  <w15:docId w15:val="{5B307FF3-838F-4E59-B345-DFC54C45D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етка таблицы1"/>
    <w:basedOn w:val="a1"/>
    <w:next w:val="a3"/>
    <w:uiPriority w:val="59"/>
    <w:rsid w:val="007F396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3">
    <w:name w:val="Table Grid"/>
    <w:basedOn w:val="a1"/>
    <w:uiPriority w:val="39"/>
    <w:rsid w:val="007F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7F3965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7F39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lassroom.google.com/c/NzQ1NzE0ODA2NTAw?cjc=yosuh3w" TargetMode="External"/><Relationship Id="rId18" Type="http://schemas.openxmlformats.org/officeDocument/2006/relationships/hyperlink" Target="https://us05web.zoom.us/j/89996584139?pwd=JaMao0XdRlGQna47ECsGj899Jkw5Va.1" TargetMode="External"/><Relationship Id="rId26" Type="http://schemas.openxmlformats.org/officeDocument/2006/relationships/hyperlink" Target="https://classroom.google.com/c/ODAwMjcyNTI4OTIy?cjc=zln7jm4t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lassroom.google.com/c/ODAwMTk5MzkzMjk3?cjc=u6mq4wcl" TargetMode="External"/><Relationship Id="rId34" Type="http://schemas.openxmlformats.org/officeDocument/2006/relationships/hyperlink" Target="https://us05web.zoom.us/j/86111725909?pwd=O8uaab2RtFLr2qs6ChE1QcQ9lC8u23.1" TargetMode="External"/><Relationship Id="rId7" Type="http://schemas.openxmlformats.org/officeDocument/2006/relationships/hyperlink" Target="https://us05web.zoom.us/j/4513903810?pwd=oQ9CB60Llppel9IBBoxD5OJOBsbY7w.1&amp;omn=86959219677" TargetMode="External"/><Relationship Id="rId12" Type="http://schemas.openxmlformats.org/officeDocument/2006/relationships/hyperlink" Target="https://us05web.zoom.us/j/84880361746?pwd=uapcYxoXSgFsSZIbboJgqiK0oxepJT.1" TargetMode="External"/><Relationship Id="rId17" Type="http://schemas.openxmlformats.org/officeDocument/2006/relationships/hyperlink" Target="https://classroom.google.com/c/NDMxNDQzNTQwMTgy?cjc=rvnu6u4" TargetMode="External"/><Relationship Id="rId25" Type="http://schemas.openxmlformats.org/officeDocument/2006/relationships/hyperlink" Target="https://us05web.zoom.us/j/82286105344?pwd=SsPVazCzh59nU9oGxxhTBSUUKhVytj.1" TargetMode="External"/><Relationship Id="rId33" Type="http://schemas.openxmlformats.org/officeDocument/2006/relationships/hyperlink" Target="mailto:hkttsportmaster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us05web.zoom.us/j/7241831655?pwd=bGlIZzVuK3hmWitYeEkxY01LYlBSUT09" TargetMode="External"/><Relationship Id="rId20" Type="http://schemas.openxmlformats.org/officeDocument/2006/relationships/hyperlink" Target="https://us05web.zoom.us/j/89996584139?pwd=JaMao0XdRlGQna47ECsGj899Jkw5Va.1" TargetMode="External"/><Relationship Id="rId29" Type="http://schemas.openxmlformats.org/officeDocument/2006/relationships/hyperlink" Target="https://classroom.google.com/c/Njg4NjMxMDc2NDkz?cjc=qxxrjqb" TargetMode="External"/><Relationship Id="rId1" Type="http://schemas.openxmlformats.org/officeDocument/2006/relationships/styles" Target="styles.xml"/><Relationship Id="rId6" Type="http://schemas.openxmlformats.org/officeDocument/2006/relationships/hyperlink" Target="hg2kll3" TargetMode="External"/><Relationship Id="rId11" Type="http://schemas.openxmlformats.org/officeDocument/2006/relationships/hyperlink" Target="https://classroom.google.com/c/ODAwMTk0NTU1Njc2?cjc=m7dcs7di" TargetMode="External"/><Relationship Id="rId24" Type="http://schemas.openxmlformats.org/officeDocument/2006/relationships/hyperlink" Target="https://classroom.google.com/c/ODAwMjQ4ODQyMDU5?cjc=lmpd4he2" TargetMode="External"/><Relationship Id="rId32" Type="http://schemas.openxmlformats.org/officeDocument/2006/relationships/hyperlink" Target="https://us05web.zoom.us/j/8788485502?pwd=Sjd4ZTlCU0J3dUlrZ2ZaUG1aNGtQQT09" TargetMode="External"/><Relationship Id="rId5" Type="http://schemas.openxmlformats.org/officeDocument/2006/relationships/hyperlink" Target="https://classroom.google.com/c/MjUwMDkwNjIzNzY0?cjc=hg2kll3" TargetMode="External"/><Relationship Id="rId15" Type="http://schemas.openxmlformats.org/officeDocument/2006/relationships/hyperlink" Target="https://classroom.google.com/c/NzA5MTkzNTI5NjAy?cjc=mr5xoon" TargetMode="External"/><Relationship Id="rId23" Type="http://schemas.openxmlformats.org/officeDocument/2006/relationships/hyperlink" Target="https://meet.google.com/rdp-rtvp-jzd" TargetMode="External"/><Relationship Id="rId28" Type="http://schemas.openxmlformats.org/officeDocument/2006/relationships/hyperlink" Target="https://us05web.zoom.us/j/9463829805?pwd=cWdudHJQWldxbW9ET0UvOW83bDZSQT09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us05web.zoom.us/j/85447500185?pwd=uFbgnM6dkdnRYpO68XlWXEbRbYUkTo.1" TargetMode="External"/><Relationship Id="rId19" Type="http://schemas.openxmlformats.org/officeDocument/2006/relationships/hyperlink" Target="https://classroom.google.com/c/NzgwMTQ5MTM5OTYx?cjc=35eqij3n" TargetMode="External"/><Relationship Id="rId31" Type="http://schemas.openxmlformats.org/officeDocument/2006/relationships/hyperlink" Target="https://classroom.google.com/c/NzI1MzUxNDgyNjg2?cjc=3ovdr27" TargetMode="External"/><Relationship Id="rId4" Type="http://schemas.openxmlformats.org/officeDocument/2006/relationships/hyperlink" Target="https://us05web.zoom.us/j/4513903810?pwd=oQ9CB60Llppel9IBBoxD5OJOBsbY7w.1&amp;omn=86959219677" TargetMode="External"/><Relationship Id="rId9" Type="http://schemas.openxmlformats.org/officeDocument/2006/relationships/hyperlink" Target="yl7ywee" TargetMode="External"/><Relationship Id="rId14" Type="http://schemas.openxmlformats.org/officeDocument/2006/relationships/hyperlink" Target="https://us05web.zoom.us/j/85278248257?pwd=ZdZKzJqnu3Sv2yPEZD10HHcroWVCxx.1" TargetMode="External"/><Relationship Id="rId22" Type="http://schemas.openxmlformats.org/officeDocument/2006/relationships/hyperlink" Target="https://us05web.zoom.us/j/7199640543?pwd=Dfo2dEg4lA75iAwwrrN8RZZn5PigtM.1" TargetMode="External"/><Relationship Id="rId27" Type="http://schemas.openxmlformats.org/officeDocument/2006/relationships/hyperlink" Target="mailto:grajandrej2@gmail.com" TargetMode="External"/><Relationship Id="rId30" Type="http://schemas.openxmlformats.org/officeDocument/2006/relationships/hyperlink" Target="https://us05web.zoom.us/j/86248195322?pwd=ENI41qZARKBqmjoNE7rv8PU9WP5a4X.1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classroom.google.com/c/MjI2NjY0NDU3NjEy?cjc=yl7ywe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96</Words>
  <Characters>6899</Characters>
  <Application>Microsoft Office Word</Application>
  <DocSecurity>0</DocSecurity>
  <Lines>57</Lines>
  <Paragraphs>14</Paragraphs>
  <ScaleCrop>false</ScaleCrop>
  <Company/>
  <LinksUpToDate>false</LinksUpToDate>
  <CharactersWithSpaces>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ітлана Гуторова</dc:creator>
  <cp:keywords/>
  <dc:description/>
  <cp:lastModifiedBy>Tatiana</cp:lastModifiedBy>
  <cp:revision>10</cp:revision>
  <dcterms:created xsi:type="dcterms:W3CDTF">2025-08-28T05:56:00Z</dcterms:created>
  <dcterms:modified xsi:type="dcterms:W3CDTF">2025-10-0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e91045-a0b3-45ed-8082-dda4437c9506</vt:lpwstr>
  </property>
</Properties>
</file>